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E358F" w14:textId="1024C6F4" w:rsidR="00E43BE2" w:rsidRDefault="00E43BE2">
      <w:r>
        <w:rPr>
          <w:lang w:val="es-MX" w:bidi="es-MX"/>
        </w:rPr>
        <w:br w:type="page"/>
      </w:r>
    </w:p>
    <w:tbl>
      <w:tblPr>
        <w:tblW w:w="11204" w:type="dxa"/>
        <w:tblLayout w:type="fixed"/>
        <w:tblCellMar>
          <w:left w:w="360" w:type="dxa"/>
          <w:right w:w="360" w:type="dxa"/>
        </w:tblCellMar>
        <w:tblLook w:val="0600" w:firstRow="0" w:lastRow="0" w:firstColumn="0" w:lastColumn="0" w:noHBand="1" w:noVBand="1"/>
      </w:tblPr>
      <w:tblGrid>
        <w:gridCol w:w="5602"/>
        <w:gridCol w:w="5602"/>
      </w:tblGrid>
      <w:tr w:rsidR="00646EEE" w14:paraId="28F0DDD5" w14:textId="77777777" w:rsidTr="00461469">
        <w:trPr>
          <w:trHeight w:val="7805"/>
        </w:trPr>
        <w:tc>
          <w:tcPr>
            <w:tcW w:w="5602" w:type="dxa"/>
          </w:tcPr>
          <w:p w14:paraId="391F2DF0" w14:textId="77777777" w:rsidR="00646EEE" w:rsidRDefault="00646EEE"/>
        </w:tc>
        <w:tc>
          <w:tcPr>
            <w:tcW w:w="5602" w:type="dxa"/>
            <w:vAlign w:val="center"/>
          </w:tcPr>
          <w:p w14:paraId="4F06CEF6" w14:textId="38A668B2" w:rsidR="00646EEE" w:rsidRPr="00F95294" w:rsidRDefault="006E5C2A" w:rsidP="00F95294">
            <w:pPr>
              <w:pStyle w:val="Mensajeinterior"/>
            </w:pPr>
            <w:sdt>
              <w:sdtPr>
                <w:id w:val="833116567"/>
                <w:placeholder>
                  <w:docPart w:val="250708AB230B43FEA3207C737A85BC19"/>
                </w:placeholder>
                <w:temporary/>
                <w:showingPlcHdr/>
                <w15:appearance w15:val="hidden"/>
              </w:sdtPr>
              <w:sdtEndPr/>
              <w:sdtContent>
                <w:r w:rsidR="00646EEE" w:rsidRPr="00BC2FD8">
                  <w:rPr>
                    <w:lang w:val="es-MX" w:bidi="es-MX"/>
                  </w:rPr>
                  <w:t>Cada</w:t>
                </w:r>
              </w:sdtContent>
            </w:sdt>
            <w:r w:rsidR="00646EEE" w:rsidRPr="00F95294">
              <w:rPr>
                <w:lang w:val="es-MX" w:bidi="es-MX"/>
              </w:rPr>
              <w:t xml:space="preserve"> </w:t>
            </w:r>
            <w:sdt>
              <w:sdtPr>
                <w:rPr>
                  <w:rStyle w:val="nfasis"/>
                </w:rPr>
                <w:id w:val="-282657391"/>
                <w:placeholder>
                  <w:docPart w:val="1DFAEFB107B74256B348B40114E7BF49"/>
                </w:placeholder>
                <w:temporary/>
                <w:showingPlcHdr/>
                <w15:appearance w15:val="hidden"/>
              </w:sdtPr>
              <w:sdtEndPr>
                <w:rPr>
                  <w:rStyle w:val="nfasis"/>
                </w:rPr>
              </w:sdtEndPr>
              <w:sdtContent>
                <w:r w:rsidR="00646EEE" w:rsidRPr="00BC2FD8">
                  <w:rPr>
                    <w:rStyle w:val="nfasis"/>
                    <w:lang w:val="es-MX" w:bidi="es-MX"/>
                  </w:rPr>
                  <w:t>píxel</w:t>
                </w:r>
              </w:sdtContent>
            </w:sdt>
          </w:p>
          <w:sdt>
            <w:sdtPr>
              <w:id w:val="-954782643"/>
              <w:placeholder>
                <w:docPart w:val="88EF356DE10F426290E266B05AD33F93"/>
              </w:placeholder>
              <w:temporary/>
              <w:showingPlcHdr/>
              <w15:appearance w15:val="hidden"/>
            </w:sdtPr>
            <w:sdtEndPr/>
            <w:sdtContent>
              <w:p w14:paraId="7C3218DD" w14:textId="1B27024D" w:rsidR="00646EEE" w:rsidRPr="00BC2FD8" w:rsidRDefault="00646EEE" w:rsidP="00BC2FD8">
                <w:pPr>
                  <w:pStyle w:val="Mensajeinterior"/>
                </w:pPr>
                <w:r w:rsidRPr="00BC2FD8">
                  <w:rPr>
                    <w:lang w:val="es-MX" w:bidi="es-MX"/>
                  </w:rPr>
                  <w:t>de mi corazón te pertenece</w:t>
                </w:r>
              </w:p>
            </w:sdtContent>
          </w:sdt>
        </w:tc>
      </w:tr>
      <w:tr w:rsidR="00F95294" w14:paraId="20F731CE" w14:textId="77777777" w:rsidTr="00461469">
        <w:trPr>
          <w:trHeight w:val="7805"/>
        </w:trPr>
        <w:tc>
          <w:tcPr>
            <w:tcW w:w="5602" w:type="dxa"/>
          </w:tcPr>
          <w:p w14:paraId="3B7AFE7C" w14:textId="77777777" w:rsidR="00F95294" w:rsidRDefault="00F95294" w:rsidP="00F95294"/>
        </w:tc>
        <w:tc>
          <w:tcPr>
            <w:tcW w:w="5602" w:type="dxa"/>
            <w:vAlign w:val="center"/>
          </w:tcPr>
          <w:p w14:paraId="6F17D400" w14:textId="77777777" w:rsidR="00F95294" w:rsidRPr="00F95294" w:rsidRDefault="006E5C2A" w:rsidP="00F95294">
            <w:pPr>
              <w:pStyle w:val="Mensajeinterior"/>
            </w:pPr>
            <w:sdt>
              <w:sdtPr>
                <w:id w:val="-796450445"/>
                <w:placeholder>
                  <w:docPart w:val="15D9F8163E59440082E31549F7AEB35A"/>
                </w:placeholder>
                <w:temporary/>
                <w:showingPlcHdr/>
                <w15:appearance w15:val="hidden"/>
              </w:sdtPr>
              <w:sdtEndPr/>
              <w:sdtContent>
                <w:r w:rsidR="00F95294" w:rsidRPr="00BC2FD8">
                  <w:rPr>
                    <w:lang w:val="es-MX" w:bidi="es-MX"/>
                  </w:rPr>
                  <w:t>Cada</w:t>
                </w:r>
              </w:sdtContent>
            </w:sdt>
            <w:r w:rsidR="00F95294" w:rsidRPr="00F95294">
              <w:rPr>
                <w:lang w:val="es-MX" w:bidi="es-MX"/>
              </w:rPr>
              <w:t xml:space="preserve"> </w:t>
            </w:r>
            <w:sdt>
              <w:sdtPr>
                <w:rPr>
                  <w:rStyle w:val="nfasis"/>
                </w:rPr>
                <w:id w:val="2062277229"/>
                <w:placeholder>
                  <w:docPart w:val="60CC1E0A6FBD4B079544D9FB892E2253"/>
                </w:placeholder>
                <w:temporary/>
                <w:showingPlcHdr/>
                <w15:appearance w15:val="hidden"/>
              </w:sdtPr>
              <w:sdtEndPr>
                <w:rPr>
                  <w:rStyle w:val="nfasis"/>
                </w:rPr>
              </w:sdtEndPr>
              <w:sdtContent>
                <w:r w:rsidR="00F95294" w:rsidRPr="00BC2FD8">
                  <w:rPr>
                    <w:rStyle w:val="nfasis"/>
                    <w:lang w:val="es-MX" w:bidi="es-MX"/>
                  </w:rPr>
                  <w:t>píxel</w:t>
                </w:r>
              </w:sdtContent>
            </w:sdt>
          </w:p>
          <w:sdt>
            <w:sdtPr>
              <w:id w:val="10963464"/>
              <w:placeholder>
                <w:docPart w:val="4F81794088B248CBB60C435F067F6A3A"/>
              </w:placeholder>
              <w:temporary/>
              <w:showingPlcHdr/>
              <w15:appearance w15:val="hidden"/>
            </w:sdtPr>
            <w:sdtEndPr/>
            <w:sdtContent>
              <w:p w14:paraId="7881A72C" w14:textId="002CECFB" w:rsidR="00F95294" w:rsidRPr="00BC2FD8" w:rsidRDefault="00F95294" w:rsidP="00BC2FD8">
                <w:pPr>
                  <w:pStyle w:val="Mensajeinterior"/>
                </w:pPr>
                <w:r w:rsidRPr="00BC2FD8">
                  <w:rPr>
                    <w:lang w:val="es-MX" w:bidi="es-MX"/>
                  </w:rPr>
                  <w:t>de mi corazón te pertenece</w:t>
                </w:r>
              </w:p>
            </w:sdtContent>
          </w:sdt>
        </w:tc>
        <w:bookmarkStart w:id="0" w:name="_GoBack"/>
        <w:bookmarkEnd w:id="0"/>
      </w:tr>
    </w:tbl>
    <w:p w14:paraId="6DF14B24" w14:textId="0905E576" w:rsidR="005A20B8" w:rsidRPr="00F95294" w:rsidRDefault="005A20B8" w:rsidP="00F95294">
      <w:pPr>
        <w:spacing w:after="0"/>
        <w:rPr>
          <w:sz w:val="6"/>
          <w:szCs w:val="6"/>
        </w:rPr>
      </w:pPr>
    </w:p>
    <w:sectPr w:rsidR="005A20B8" w:rsidRPr="00F95294" w:rsidSect="00461469">
      <w:headerReference w:type="even" r:id="rId10"/>
      <w:headerReference w:type="default" r:id="rId11"/>
      <w:pgSz w:w="11906" w:h="16838" w:code="9"/>
      <w:pgMar w:top="360" w:right="360" w:bottom="360" w:left="36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7D37E0" w14:textId="77777777" w:rsidR="006E5C2A" w:rsidRDefault="006E5C2A" w:rsidP="00E43BE2">
      <w:pPr>
        <w:spacing w:after="0" w:line="240" w:lineRule="auto"/>
      </w:pPr>
      <w:r>
        <w:separator/>
      </w:r>
    </w:p>
  </w:endnote>
  <w:endnote w:type="continuationSeparator" w:id="0">
    <w:p w14:paraId="55CE8211" w14:textId="77777777" w:rsidR="006E5C2A" w:rsidRDefault="006E5C2A" w:rsidP="00E43B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4AB320" w14:textId="77777777" w:rsidR="006E5C2A" w:rsidRDefault="006E5C2A" w:rsidP="00E43BE2">
      <w:pPr>
        <w:spacing w:after="0" w:line="240" w:lineRule="auto"/>
      </w:pPr>
      <w:r>
        <w:separator/>
      </w:r>
    </w:p>
  </w:footnote>
  <w:footnote w:type="continuationSeparator" w:id="0">
    <w:p w14:paraId="03EC2844" w14:textId="77777777" w:rsidR="006E5C2A" w:rsidRDefault="006E5C2A" w:rsidP="00E43B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19794" w14:textId="60CF11BE" w:rsidR="00E43BE2" w:rsidRDefault="00646EEE">
    <w:pPr>
      <w:pStyle w:val="Encabezado"/>
    </w:pPr>
    <w:r>
      <w:rPr>
        <w:noProof/>
        <w:lang w:val="es-MX" w:bidi="es-MX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02E8997E" wp14:editId="00ACBAC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66" name="Grupo 6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76" name="Conector recto 76" descr="Pliegue central">
                        <a:extLst/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7" name="Conector recto 77" descr="Pliegue central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40811E88" id="Grupo 66" o:spid="_x0000_s1026" style="position:absolute;margin-left:0;margin-top:0;width:612pt;height:11in;z-index:251660288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">
              <v:line id="Conector recto 76" o:spid="_x0000_s1027" alt="Pliegue central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" strokecolor="#f2f2f2 [3052]" strokeweight=".5pt">
                <v:stroke joinstyle="miter"/>
              </v:line>
              <v:line id="Conector recto 77" o:spid="_x0000_s1028" alt="Pliegue central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  <w:r>
      <w:rPr>
        <w:noProof/>
        <w:lang w:val="es-MX" w:bidi="es-MX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15154FC" wp14:editId="7D857E1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5667" cy="9571667"/>
              <wp:effectExtent l="0" t="0" r="0" b="6350"/>
              <wp:wrapNone/>
              <wp:docPr id="4" name="Grupo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667" cy="9571667"/>
                        <a:chOff x="0" y="0"/>
                        <a:chExt cx="7285667" cy="9571667"/>
                      </a:xfrm>
                    </wpg:grpSpPr>
                    <wps:wsp>
                      <wps:cNvPr id="72" name="Rectángulo 7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3667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3" name="Rectángulo 7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0667" y="4783667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4" name="Rectángulo 7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5" name="Rectángulo 7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0667" y="0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7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0EF3788F" id="Grupo 4" o:spid="_x0000_s1026" style="position:absolute;margin-left:0;margin-top:0;width:573.65pt;height:753.65pt;z-index:251657216;mso-width-percent:937;mso-height-percent:952;mso-position-horizontal:center;mso-position-horizontal-relative:page;mso-position-vertical:center;mso-position-vertical-relative:page;mso-width-percent:937;mso-height-percent:952" coordsize="72856,9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">
              <v:rect id="Rectángulo 72" o:spid="_x0000_s1027" style="position:absolute;top:4783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" fillcolor="#fce600 [3205]" stroked="f" strokeweight="1pt"/>
              <v:rect id="Rectángulo 73" o:spid="_x0000_s1028" style="position:absolute;left:36406;top:4783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" fillcolor="#e5018c [3204]" stroked="f" strokeweight="1pt"/>
              <v:rect id="Rectángulo 74" o:spid="_x0000_s1029" style="position:absolute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" fillcolor="#fce600 [3205]" stroked="f" strokeweight="1pt"/>
              <v:rect id="Rectángulo 75" o:spid="_x0000_s1030" style="position:absolute;left:3640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" fillcolor="#e5018c [3204]" stroked="f" strokeweight="1pt"/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E29F2D" w14:textId="0C8CA3D5" w:rsidR="00E43BE2" w:rsidRDefault="00113293">
    <w:pPr>
      <w:pStyle w:val="Encabezado"/>
    </w:pPr>
    <w:r>
      <w:rPr>
        <w:noProof/>
        <w:lang w:val="es-MX" w:bidi="es-MX"/>
      </w:rPr>
      <mc:AlternateContent>
        <mc:Choice Requires="wpg">
          <w:drawing>
            <wp:anchor distT="0" distB="0" distL="114300" distR="114300" simplePos="0" relativeHeight="251650048" behindDoc="0" locked="0" layoutInCell="1" allowOverlap="1" wp14:anchorId="1240A13D" wp14:editId="42CD43B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8315" cy="9571658"/>
              <wp:effectExtent l="0" t="0" r="0" b="6350"/>
              <wp:wrapNone/>
              <wp:docPr id="1" name="Grupo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8315" cy="9571658"/>
                        <a:chOff x="0" y="0"/>
                        <a:chExt cx="7288315" cy="9571658"/>
                      </a:xfrm>
                    </wpg:grpSpPr>
                    <wps:wsp>
                      <wps:cNvPr id="5" name="Rectángulo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0"/>
                          <a:ext cx="3630715" cy="4787991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ángulo 6">
                        <a:extLst>
                          <a:ext uri="{FF2B5EF4-FFF2-40B4-BE49-F238E27FC236}">
                            <a16:creationId xmlns:a16="http://schemas.microsoft.com/office/drawing/2014/main" id="{85C0D569-FBEF-475B-AB0A-C019A2411AE5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44998" cy="4787991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7" name="Grupo 7" descr="Corazón de pixeles">
                        <a:extLst>
                          <a:ext uri="{FF2B5EF4-FFF2-40B4-BE49-F238E27FC236}">
                            <a16:creationId xmlns:a16="http://schemas.microsoft.com/office/drawing/2014/main" id="{F207ACF6-BA1D-455E-B15F-B84C0E7773AF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4478867" y="1346200"/>
                          <a:ext cx="2053797" cy="2058041"/>
                          <a:chOff x="4723012" y="1588841"/>
                          <a:chExt cx="1697350" cy="1700858"/>
                        </a:xfrm>
                      </wpg:grpSpPr>
                      <wps:wsp>
                        <wps:cNvPr id="62" name="Forma libre: Forma 62">
                          <a:extLst>
                            <a:ext uri="{FF2B5EF4-FFF2-40B4-BE49-F238E27FC236}">
                              <a16:creationId xmlns:a16="http://schemas.microsoft.com/office/drawing/2014/main" id="{359FA9EE-7A4D-4677-84EB-60B71DC73C45}"/>
                            </a:ext>
                          </a:extLst>
                        </wps:cNvPr>
                        <wps:cNvSpPr/>
                        <wps:spPr>
                          <a:xfrm>
                            <a:off x="4723013" y="1588841"/>
                            <a:ext cx="175346" cy="175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346" h="175346"/>
                            </a:pathLst>
                          </a:custGeom>
                          <a:solidFill>
                            <a:srgbClr val="000000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" name="Forma libre: Forma 63">
                          <a:extLst>
                            <a:ext uri="{FF2B5EF4-FFF2-40B4-BE49-F238E27FC236}">
                              <a16:creationId xmlns:a16="http://schemas.microsoft.com/office/drawing/2014/main" id="{208817C1-2693-4B3D-9143-8723F6C7E07B}"/>
                            </a:ext>
                          </a:extLst>
                        </wps:cNvPr>
                        <wps:cNvSpPr/>
                        <wps:spPr>
                          <a:xfrm>
                            <a:off x="4723012" y="1781722"/>
                            <a:ext cx="1613184" cy="1507977"/>
                          </a:xfrm>
                          <a:custGeom>
                            <a:avLst/>
                            <a:gdLst>
                              <a:gd name="connsiteX0" fmla="*/ 1432379 w 1613184"/>
                              <a:gd name="connsiteY0" fmla="*/ 667870 h 1507976"/>
                              <a:gd name="connsiteX1" fmla="*/ 1537586 w 1613184"/>
                              <a:gd name="connsiteY1" fmla="*/ 285615 h 1507976"/>
                              <a:gd name="connsiteX2" fmla="*/ 1243005 w 1613184"/>
                              <a:gd name="connsiteY2" fmla="*/ 285615 h 1507976"/>
                              <a:gd name="connsiteX3" fmla="*/ 1243005 w 1613184"/>
                              <a:gd name="connsiteY3" fmla="*/ 96241 h 1507976"/>
                              <a:gd name="connsiteX4" fmla="*/ 1050124 w 1613184"/>
                              <a:gd name="connsiteY4" fmla="*/ 96241 h 1507976"/>
                              <a:gd name="connsiteX5" fmla="*/ 860750 w 1613184"/>
                              <a:gd name="connsiteY5" fmla="*/ 285615 h 1507976"/>
                              <a:gd name="connsiteX6" fmla="*/ 667870 w 1613184"/>
                              <a:gd name="connsiteY6" fmla="*/ 285615 h 1507976"/>
                              <a:gd name="connsiteX7" fmla="*/ 667870 w 1613184"/>
                              <a:gd name="connsiteY7" fmla="*/ 96241 h 1507976"/>
                              <a:gd name="connsiteX8" fmla="*/ 474989 w 1613184"/>
                              <a:gd name="connsiteY8" fmla="*/ 96241 h 1507976"/>
                              <a:gd name="connsiteX9" fmla="*/ 289122 w 1613184"/>
                              <a:gd name="connsiteY9" fmla="*/ 285615 h 1507976"/>
                              <a:gd name="connsiteX10" fmla="*/ 96241 w 1613184"/>
                              <a:gd name="connsiteY10" fmla="*/ 285615 h 1507976"/>
                              <a:gd name="connsiteX11" fmla="*/ 96241 w 1613184"/>
                              <a:gd name="connsiteY11" fmla="*/ 860750 h 1507976"/>
                              <a:gd name="connsiteX12" fmla="*/ 289122 w 1613184"/>
                              <a:gd name="connsiteY12" fmla="*/ 860750 h 1507976"/>
                              <a:gd name="connsiteX13" fmla="*/ 289122 w 1613184"/>
                              <a:gd name="connsiteY13" fmla="*/ 1053631 h 1507976"/>
                              <a:gd name="connsiteX14" fmla="*/ 474989 w 1613184"/>
                              <a:gd name="connsiteY14" fmla="*/ 1053631 h 1507976"/>
                              <a:gd name="connsiteX15" fmla="*/ 474989 w 1613184"/>
                              <a:gd name="connsiteY15" fmla="*/ 1243005 h 1507976"/>
                              <a:gd name="connsiteX16" fmla="*/ 667870 w 1613184"/>
                              <a:gd name="connsiteY16" fmla="*/ 1243005 h 1507976"/>
                              <a:gd name="connsiteX17" fmla="*/ 667870 w 1613184"/>
                              <a:gd name="connsiteY17" fmla="*/ 1439393 h 1507976"/>
                              <a:gd name="connsiteX18" fmla="*/ 860750 w 1613184"/>
                              <a:gd name="connsiteY18" fmla="*/ 1439393 h 1507976"/>
                              <a:gd name="connsiteX19" fmla="*/ 860750 w 1613184"/>
                              <a:gd name="connsiteY19" fmla="*/ 1243005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1613184" h="1507976">
                                <a:moveTo>
                                  <a:pt x="1432379" y="667870"/>
                                </a:moveTo>
                                <a:lnTo>
                                  <a:pt x="1537586" y="285615"/>
                                </a:lnTo>
                                <a:lnTo>
                                  <a:pt x="1243005" y="285615"/>
                                </a:lnTo>
                                <a:lnTo>
                                  <a:pt x="1243005" y="96241"/>
                                </a:lnTo>
                                <a:lnTo>
                                  <a:pt x="1050124" y="96241"/>
                                </a:lnTo>
                                <a:lnTo>
                                  <a:pt x="860750" y="285615"/>
                                </a:lnTo>
                                <a:lnTo>
                                  <a:pt x="667870" y="285615"/>
                                </a:lnTo>
                                <a:lnTo>
                                  <a:pt x="667870" y="96241"/>
                                </a:lnTo>
                                <a:lnTo>
                                  <a:pt x="474989" y="96241"/>
                                </a:lnTo>
                                <a:lnTo>
                                  <a:pt x="289122" y="285615"/>
                                </a:lnTo>
                                <a:lnTo>
                                  <a:pt x="96241" y="285615"/>
                                </a:lnTo>
                                <a:lnTo>
                                  <a:pt x="96241" y="860750"/>
                                </a:lnTo>
                                <a:lnTo>
                                  <a:pt x="289122" y="860750"/>
                                </a:lnTo>
                                <a:lnTo>
                                  <a:pt x="289122" y="1053631"/>
                                </a:lnTo>
                                <a:lnTo>
                                  <a:pt x="474989" y="1053631"/>
                                </a:lnTo>
                                <a:lnTo>
                                  <a:pt x="474989" y="1243005"/>
                                </a:lnTo>
                                <a:lnTo>
                                  <a:pt x="667870" y="1243005"/>
                                </a:lnTo>
                                <a:lnTo>
                                  <a:pt x="667870" y="1439393"/>
                                </a:lnTo>
                                <a:lnTo>
                                  <a:pt x="860750" y="1439393"/>
                                </a:lnTo>
                                <a:lnTo>
                                  <a:pt x="860750" y="12430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" name="Forma libre: Forma 64">
                          <a:extLst>
                            <a:ext uri="{FF2B5EF4-FFF2-40B4-BE49-F238E27FC236}">
                              <a16:creationId xmlns:a16="http://schemas.microsoft.com/office/drawing/2014/main" id="{13F825E6-54D5-4370-BACA-205226E8019A}"/>
                            </a:ext>
                          </a:extLst>
                        </wps:cNvPr>
                        <wps:cNvSpPr/>
                        <wps:spPr>
                          <a:xfrm>
                            <a:off x="4912385" y="1588841"/>
                            <a:ext cx="1507977" cy="1507977"/>
                          </a:xfrm>
                          <a:custGeom>
                            <a:avLst/>
                            <a:gdLst>
                              <a:gd name="connsiteX0" fmla="*/ 1435886 w 1507976"/>
                              <a:gd name="connsiteY0" fmla="*/ 289122 h 1507976"/>
                              <a:gd name="connsiteX1" fmla="*/ 1435886 w 1507976"/>
                              <a:gd name="connsiteY1" fmla="*/ 864257 h 1507976"/>
                              <a:gd name="connsiteX2" fmla="*/ 1243005 w 1507976"/>
                              <a:gd name="connsiteY2" fmla="*/ 864257 h 1507976"/>
                              <a:gd name="connsiteX3" fmla="*/ 1243005 w 1507976"/>
                              <a:gd name="connsiteY3" fmla="*/ 289122 h 1507976"/>
                              <a:gd name="connsiteX4" fmla="*/ 1435886 w 1507976"/>
                              <a:gd name="connsiteY4" fmla="*/ 289122 h 1507976"/>
                              <a:gd name="connsiteX5" fmla="*/ 1053631 w 1507976"/>
                              <a:gd name="connsiteY5" fmla="*/ 1053631 h 1507976"/>
                              <a:gd name="connsiteX6" fmla="*/ 1246512 w 1507976"/>
                              <a:gd name="connsiteY6" fmla="*/ 1053631 h 1507976"/>
                              <a:gd name="connsiteX7" fmla="*/ 1246512 w 1507976"/>
                              <a:gd name="connsiteY7" fmla="*/ 860750 h 1507976"/>
                              <a:gd name="connsiteX8" fmla="*/ 1053631 w 1507976"/>
                              <a:gd name="connsiteY8" fmla="*/ 860750 h 1507976"/>
                              <a:gd name="connsiteX9" fmla="*/ 1053631 w 1507976"/>
                              <a:gd name="connsiteY9" fmla="*/ 1053631 h 1507976"/>
                              <a:gd name="connsiteX10" fmla="*/ 1243005 w 1507976"/>
                              <a:gd name="connsiteY10" fmla="*/ 289122 h 1507976"/>
                              <a:gd name="connsiteX11" fmla="*/ 1243005 w 1507976"/>
                              <a:gd name="connsiteY11" fmla="*/ 96241 h 1507976"/>
                              <a:gd name="connsiteX12" fmla="*/ 860750 w 1507976"/>
                              <a:gd name="connsiteY12" fmla="*/ 96241 h 1507976"/>
                              <a:gd name="connsiteX13" fmla="*/ 860750 w 1507976"/>
                              <a:gd name="connsiteY13" fmla="*/ 289122 h 1507976"/>
                              <a:gd name="connsiteX14" fmla="*/ 1243005 w 1507976"/>
                              <a:gd name="connsiteY14" fmla="*/ 289122 h 1507976"/>
                              <a:gd name="connsiteX15" fmla="*/ 860750 w 1507976"/>
                              <a:gd name="connsiteY15" fmla="*/ 1246512 h 1507976"/>
                              <a:gd name="connsiteX16" fmla="*/ 1053631 w 1507976"/>
                              <a:gd name="connsiteY16" fmla="*/ 1246512 h 1507976"/>
                              <a:gd name="connsiteX17" fmla="*/ 1053631 w 1507976"/>
                              <a:gd name="connsiteY17" fmla="*/ 1053631 h 1507976"/>
                              <a:gd name="connsiteX18" fmla="*/ 860750 w 1507976"/>
                              <a:gd name="connsiteY18" fmla="*/ 1053631 h 1507976"/>
                              <a:gd name="connsiteX19" fmla="*/ 860750 w 1507976"/>
                              <a:gd name="connsiteY19" fmla="*/ 1246512 h 1507976"/>
                              <a:gd name="connsiteX20" fmla="*/ 671376 w 1507976"/>
                              <a:gd name="connsiteY20" fmla="*/ 1435886 h 1507976"/>
                              <a:gd name="connsiteX21" fmla="*/ 864257 w 1507976"/>
                              <a:gd name="connsiteY21" fmla="*/ 1435886 h 1507976"/>
                              <a:gd name="connsiteX22" fmla="*/ 864257 w 1507976"/>
                              <a:gd name="connsiteY22" fmla="*/ 1243005 h 1507976"/>
                              <a:gd name="connsiteX23" fmla="*/ 671376 w 1507976"/>
                              <a:gd name="connsiteY23" fmla="*/ 1243005 h 1507976"/>
                              <a:gd name="connsiteX24" fmla="*/ 671376 w 1507976"/>
                              <a:gd name="connsiteY24" fmla="*/ 1435886 h 1507976"/>
                              <a:gd name="connsiteX25" fmla="*/ 860750 w 1507976"/>
                              <a:gd name="connsiteY25" fmla="*/ 478496 h 1507976"/>
                              <a:gd name="connsiteX26" fmla="*/ 860750 w 1507976"/>
                              <a:gd name="connsiteY26" fmla="*/ 289122 h 1507976"/>
                              <a:gd name="connsiteX27" fmla="*/ 667870 w 1507976"/>
                              <a:gd name="connsiteY27" fmla="*/ 289122 h 1507976"/>
                              <a:gd name="connsiteX28" fmla="*/ 667870 w 1507976"/>
                              <a:gd name="connsiteY28" fmla="*/ 482003 h 1507976"/>
                              <a:gd name="connsiteX29" fmla="*/ 860750 w 1507976"/>
                              <a:gd name="connsiteY29" fmla="*/ 482003 h 1507976"/>
                              <a:gd name="connsiteX30" fmla="*/ 478496 w 1507976"/>
                              <a:gd name="connsiteY30" fmla="*/ 1053631 h 1507976"/>
                              <a:gd name="connsiteX31" fmla="*/ 478496 w 1507976"/>
                              <a:gd name="connsiteY31" fmla="*/ 1246512 h 1507976"/>
                              <a:gd name="connsiteX32" fmla="*/ 671376 w 1507976"/>
                              <a:gd name="connsiteY32" fmla="*/ 1246512 h 1507976"/>
                              <a:gd name="connsiteX33" fmla="*/ 671376 w 1507976"/>
                              <a:gd name="connsiteY33" fmla="*/ 1053631 h 1507976"/>
                              <a:gd name="connsiteX34" fmla="*/ 478496 w 1507976"/>
                              <a:gd name="connsiteY34" fmla="*/ 1053631 h 1507976"/>
                              <a:gd name="connsiteX35" fmla="*/ 671376 w 1507976"/>
                              <a:gd name="connsiteY35" fmla="*/ 289122 h 1507976"/>
                              <a:gd name="connsiteX36" fmla="*/ 671376 w 1507976"/>
                              <a:gd name="connsiteY36" fmla="*/ 96241 h 1507976"/>
                              <a:gd name="connsiteX37" fmla="*/ 285615 w 1507976"/>
                              <a:gd name="connsiteY37" fmla="*/ 96241 h 1507976"/>
                              <a:gd name="connsiteX38" fmla="*/ 285615 w 1507976"/>
                              <a:gd name="connsiteY38" fmla="*/ 289122 h 1507976"/>
                              <a:gd name="connsiteX39" fmla="*/ 671376 w 1507976"/>
                              <a:gd name="connsiteY39" fmla="*/ 289122 h 1507976"/>
                              <a:gd name="connsiteX40" fmla="*/ 285615 w 1507976"/>
                              <a:gd name="connsiteY40" fmla="*/ 860750 h 1507976"/>
                              <a:gd name="connsiteX41" fmla="*/ 285615 w 1507976"/>
                              <a:gd name="connsiteY41" fmla="*/ 1053631 h 1507976"/>
                              <a:gd name="connsiteX42" fmla="*/ 478496 w 1507976"/>
                              <a:gd name="connsiteY42" fmla="*/ 1053631 h 1507976"/>
                              <a:gd name="connsiteX43" fmla="*/ 478496 w 1507976"/>
                              <a:gd name="connsiteY43" fmla="*/ 860750 h 1507976"/>
                              <a:gd name="connsiteX44" fmla="*/ 285615 w 1507976"/>
                              <a:gd name="connsiteY44" fmla="*/ 860750 h 1507976"/>
                              <a:gd name="connsiteX45" fmla="*/ 285615 w 1507976"/>
                              <a:gd name="connsiteY45" fmla="*/ 289122 h 1507976"/>
                              <a:gd name="connsiteX46" fmla="*/ 96241 w 1507976"/>
                              <a:gd name="connsiteY46" fmla="*/ 289122 h 1507976"/>
                              <a:gd name="connsiteX47" fmla="*/ 96241 w 1507976"/>
                              <a:gd name="connsiteY47" fmla="*/ 864257 h 1507976"/>
                              <a:gd name="connsiteX48" fmla="*/ 289122 w 1507976"/>
                              <a:gd name="connsiteY48" fmla="*/ 864257 h 1507976"/>
                              <a:gd name="connsiteX49" fmla="*/ 289122 w 1507976"/>
                              <a:gd name="connsiteY49" fmla="*/ 289122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</a:cxnLst>
                            <a:rect l="l" t="t" r="r" b="b"/>
                            <a:pathLst>
                              <a:path w="1507976" h="1507976">
                                <a:moveTo>
                                  <a:pt x="1435886" y="289122"/>
                                </a:moveTo>
                                <a:lnTo>
                                  <a:pt x="1435886" y="864257"/>
                                </a:lnTo>
                                <a:lnTo>
                                  <a:pt x="1243005" y="864257"/>
                                </a:lnTo>
                                <a:lnTo>
                                  <a:pt x="1243005" y="289122"/>
                                </a:lnTo>
                                <a:lnTo>
                                  <a:pt x="1435886" y="289122"/>
                                </a:lnTo>
                                <a:close/>
                                <a:moveTo>
                                  <a:pt x="1053631" y="1053631"/>
                                </a:moveTo>
                                <a:lnTo>
                                  <a:pt x="1246512" y="1053631"/>
                                </a:lnTo>
                                <a:lnTo>
                                  <a:pt x="1246512" y="860750"/>
                                </a:lnTo>
                                <a:lnTo>
                                  <a:pt x="1053631" y="860750"/>
                                </a:lnTo>
                                <a:lnTo>
                                  <a:pt x="1053631" y="1053631"/>
                                </a:lnTo>
                                <a:close/>
                                <a:moveTo>
                                  <a:pt x="1243005" y="289122"/>
                                </a:moveTo>
                                <a:lnTo>
                                  <a:pt x="1243005" y="96241"/>
                                </a:lnTo>
                                <a:lnTo>
                                  <a:pt x="860750" y="96241"/>
                                </a:lnTo>
                                <a:lnTo>
                                  <a:pt x="860750" y="289122"/>
                                </a:lnTo>
                                <a:lnTo>
                                  <a:pt x="1243005" y="289122"/>
                                </a:lnTo>
                                <a:close/>
                                <a:moveTo>
                                  <a:pt x="860750" y="1246512"/>
                                </a:moveTo>
                                <a:lnTo>
                                  <a:pt x="1053631" y="1246512"/>
                                </a:lnTo>
                                <a:lnTo>
                                  <a:pt x="1053631" y="1053631"/>
                                </a:lnTo>
                                <a:lnTo>
                                  <a:pt x="860750" y="1053631"/>
                                </a:lnTo>
                                <a:lnTo>
                                  <a:pt x="860750" y="1246512"/>
                                </a:lnTo>
                                <a:close/>
                                <a:moveTo>
                                  <a:pt x="671376" y="1435886"/>
                                </a:moveTo>
                                <a:lnTo>
                                  <a:pt x="864257" y="1435886"/>
                                </a:lnTo>
                                <a:lnTo>
                                  <a:pt x="864257" y="1243005"/>
                                </a:lnTo>
                                <a:lnTo>
                                  <a:pt x="671376" y="1243005"/>
                                </a:lnTo>
                                <a:lnTo>
                                  <a:pt x="671376" y="1435886"/>
                                </a:lnTo>
                                <a:close/>
                                <a:moveTo>
                                  <a:pt x="860750" y="478496"/>
                                </a:moveTo>
                                <a:lnTo>
                                  <a:pt x="860750" y="289122"/>
                                </a:lnTo>
                                <a:lnTo>
                                  <a:pt x="667870" y="289122"/>
                                </a:lnTo>
                                <a:lnTo>
                                  <a:pt x="667870" y="482003"/>
                                </a:lnTo>
                                <a:lnTo>
                                  <a:pt x="860750" y="482003"/>
                                </a:lnTo>
                                <a:close/>
                                <a:moveTo>
                                  <a:pt x="478496" y="1053631"/>
                                </a:moveTo>
                                <a:lnTo>
                                  <a:pt x="478496" y="1246512"/>
                                </a:lnTo>
                                <a:lnTo>
                                  <a:pt x="671376" y="1246512"/>
                                </a:lnTo>
                                <a:lnTo>
                                  <a:pt x="671376" y="1053631"/>
                                </a:lnTo>
                                <a:lnTo>
                                  <a:pt x="478496" y="1053631"/>
                                </a:lnTo>
                                <a:close/>
                                <a:moveTo>
                                  <a:pt x="671376" y="289122"/>
                                </a:moveTo>
                                <a:lnTo>
                                  <a:pt x="671376" y="96241"/>
                                </a:lnTo>
                                <a:lnTo>
                                  <a:pt x="285615" y="96241"/>
                                </a:lnTo>
                                <a:lnTo>
                                  <a:pt x="285615" y="289122"/>
                                </a:lnTo>
                                <a:lnTo>
                                  <a:pt x="671376" y="289122"/>
                                </a:lnTo>
                                <a:close/>
                                <a:moveTo>
                                  <a:pt x="285615" y="860750"/>
                                </a:moveTo>
                                <a:lnTo>
                                  <a:pt x="285615" y="1053631"/>
                                </a:lnTo>
                                <a:lnTo>
                                  <a:pt x="478496" y="1053631"/>
                                </a:lnTo>
                                <a:lnTo>
                                  <a:pt x="478496" y="860750"/>
                                </a:lnTo>
                                <a:lnTo>
                                  <a:pt x="285615" y="860750"/>
                                </a:lnTo>
                                <a:close/>
                                <a:moveTo>
                                  <a:pt x="285615" y="289122"/>
                                </a:moveTo>
                                <a:lnTo>
                                  <a:pt x="96241" y="289122"/>
                                </a:lnTo>
                                <a:lnTo>
                                  <a:pt x="96241" y="864257"/>
                                </a:lnTo>
                                <a:lnTo>
                                  <a:pt x="289122" y="864257"/>
                                </a:lnTo>
                                <a:lnTo>
                                  <a:pt x="289122" y="289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" name="Rectángulo 9">
                        <a:extLst>
                          <a:ext uri="{FF2B5EF4-FFF2-40B4-BE49-F238E27FC236}">
                            <a16:creationId xmlns:a16="http://schemas.microsoft.com/office/drawing/2014/main" id="{23A287BD-FDE3-4B48-A1CA-1EE842FA067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493934" y="1126067"/>
                          <a:ext cx="117755" cy="11775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0" name="Grupo 10">
                        <a:extLst>
                          <a:ext uri="{FF2B5EF4-FFF2-40B4-BE49-F238E27FC236}">
                            <a16:creationId xmlns:a16="http://schemas.microsoft.com/office/drawing/2014/main" id="{7D05886B-341B-4E72-A9AD-84DBE5D2A82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318000" y="3420534"/>
                          <a:ext cx="241301" cy="241326"/>
                          <a:chOff x="4568114" y="3668096"/>
                          <a:chExt cx="482550" cy="482600"/>
                        </a:xfrm>
                      </wpg:grpSpPr>
                      <wps:wsp>
                        <wps:cNvPr id="41" name="Rectángulo 41">
                          <a:extLst>
                            <a:ext uri="{FF2B5EF4-FFF2-40B4-BE49-F238E27FC236}">
                              <a16:creationId xmlns:a16="http://schemas.microsoft.com/office/drawing/2014/main" id="{D9FE171C-9EF5-4E5D-AA17-FBB438E84364}"/>
                            </a:ext>
                          </a:extLst>
                        </wps:cNvPr>
                        <wps:cNvSpPr/>
                        <wps:spPr>
                          <a:xfrm>
                            <a:off x="4809364" y="3668096"/>
                            <a:ext cx="241300" cy="24130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6"/>
                              </a:gs>
                              <a:gs pos="100000">
                                <a:schemeClr val="accent4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2" name="Rectángulo 42">
                          <a:extLst>
                            <a:ext uri="{FF2B5EF4-FFF2-40B4-BE49-F238E27FC236}">
                              <a16:creationId xmlns:a16="http://schemas.microsoft.com/office/drawing/2014/main" id="{1197C0FB-815A-4101-9209-76E2707DD2B4}"/>
                            </a:ext>
                          </a:extLst>
                        </wps:cNvPr>
                        <wps:cNvSpPr/>
                        <wps:spPr>
                          <a:xfrm>
                            <a:off x="4568114" y="3909396"/>
                            <a:ext cx="241300" cy="2413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  <wps:wsp>
                      <wps:cNvPr id="11" name="Rectángulo 11">
                        <a:extLst>
                          <a:ext uri="{FF2B5EF4-FFF2-40B4-BE49-F238E27FC236}">
                            <a16:creationId xmlns:a16="http://schemas.microsoft.com/office/drawing/2014/main" id="{3B7936D5-324A-44DB-8D4C-752AFA769E2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4783667"/>
                          <a:ext cx="3630715" cy="4787991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2" name="Rectángulo 12">
                        <a:extLst>
                          <a:ext uri="{FF2B5EF4-FFF2-40B4-BE49-F238E27FC236}">
                            <a16:creationId xmlns:a16="http://schemas.microsoft.com/office/drawing/2014/main" id="{95F32413-8849-461F-B475-E290EF97087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3667"/>
                          <a:ext cx="3644998" cy="4787991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3" name="Grupo 13" descr="Corazón de pixeles">
                        <a:extLst>
                          <a:ext uri="{FF2B5EF4-FFF2-40B4-BE49-F238E27FC236}">
                            <a16:creationId xmlns:a16="http://schemas.microsoft.com/office/drawing/2014/main" id="{B6818780-4685-400A-AAEC-9304E050A76B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4478867" y="6129867"/>
                          <a:ext cx="2053797" cy="2058041"/>
                          <a:chOff x="4723013" y="6376841"/>
                          <a:chExt cx="1697350" cy="1700858"/>
                        </a:xfrm>
                      </wpg:grpSpPr>
                      <wps:wsp>
                        <wps:cNvPr id="38" name="Forma libre: Forma 38">
                          <a:extLst>
                            <a:ext uri="{FF2B5EF4-FFF2-40B4-BE49-F238E27FC236}">
                              <a16:creationId xmlns:a16="http://schemas.microsoft.com/office/drawing/2014/main" id="{62EAFD74-AA9B-431C-9DC3-2AA6A07E1FDE}"/>
                            </a:ext>
                          </a:extLst>
                        </wps:cNvPr>
                        <wps:cNvSpPr/>
                        <wps:spPr>
                          <a:xfrm>
                            <a:off x="4723014" y="6376841"/>
                            <a:ext cx="175346" cy="175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346" h="175346"/>
                            </a:pathLst>
                          </a:custGeom>
                          <a:solidFill>
                            <a:srgbClr val="000000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orma libre: Forma 39">
                          <a:extLst>
                            <a:ext uri="{FF2B5EF4-FFF2-40B4-BE49-F238E27FC236}">
                              <a16:creationId xmlns:a16="http://schemas.microsoft.com/office/drawing/2014/main" id="{0BE2D4F2-03D6-4537-BB6C-BA1703DD9158}"/>
                            </a:ext>
                          </a:extLst>
                        </wps:cNvPr>
                        <wps:cNvSpPr/>
                        <wps:spPr>
                          <a:xfrm>
                            <a:off x="4723013" y="6569722"/>
                            <a:ext cx="1613184" cy="1507977"/>
                          </a:xfrm>
                          <a:custGeom>
                            <a:avLst/>
                            <a:gdLst>
                              <a:gd name="connsiteX0" fmla="*/ 1432379 w 1613184"/>
                              <a:gd name="connsiteY0" fmla="*/ 667870 h 1507976"/>
                              <a:gd name="connsiteX1" fmla="*/ 1537586 w 1613184"/>
                              <a:gd name="connsiteY1" fmla="*/ 285615 h 1507976"/>
                              <a:gd name="connsiteX2" fmla="*/ 1243005 w 1613184"/>
                              <a:gd name="connsiteY2" fmla="*/ 285615 h 1507976"/>
                              <a:gd name="connsiteX3" fmla="*/ 1243005 w 1613184"/>
                              <a:gd name="connsiteY3" fmla="*/ 96241 h 1507976"/>
                              <a:gd name="connsiteX4" fmla="*/ 1050124 w 1613184"/>
                              <a:gd name="connsiteY4" fmla="*/ 96241 h 1507976"/>
                              <a:gd name="connsiteX5" fmla="*/ 860750 w 1613184"/>
                              <a:gd name="connsiteY5" fmla="*/ 285615 h 1507976"/>
                              <a:gd name="connsiteX6" fmla="*/ 667870 w 1613184"/>
                              <a:gd name="connsiteY6" fmla="*/ 285615 h 1507976"/>
                              <a:gd name="connsiteX7" fmla="*/ 667870 w 1613184"/>
                              <a:gd name="connsiteY7" fmla="*/ 96241 h 1507976"/>
                              <a:gd name="connsiteX8" fmla="*/ 474989 w 1613184"/>
                              <a:gd name="connsiteY8" fmla="*/ 96241 h 1507976"/>
                              <a:gd name="connsiteX9" fmla="*/ 289122 w 1613184"/>
                              <a:gd name="connsiteY9" fmla="*/ 285615 h 1507976"/>
                              <a:gd name="connsiteX10" fmla="*/ 96241 w 1613184"/>
                              <a:gd name="connsiteY10" fmla="*/ 285615 h 1507976"/>
                              <a:gd name="connsiteX11" fmla="*/ 96241 w 1613184"/>
                              <a:gd name="connsiteY11" fmla="*/ 860750 h 1507976"/>
                              <a:gd name="connsiteX12" fmla="*/ 289122 w 1613184"/>
                              <a:gd name="connsiteY12" fmla="*/ 860750 h 1507976"/>
                              <a:gd name="connsiteX13" fmla="*/ 289122 w 1613184"/>
                              <a:gd name="connsiteY13" fmla="*/ 1053631 h 1507976"/>
                              <a:gd name="connsiteX14" fmla="*/ 474989 w 1613184"/>
                              <a:gd name="connsiteY14" fmla="*/ 1053631 h 1507976"/>
                              <a:gd name="connsiteX15" fmla="*/ 474989 w 1613184"/>
                              <a:gd name="connsiteY15" fmla="*/ 1243005 h 1507976"/>
                              <a:gd name="connsiteX16" fmla="*/ 667870 w 1613184"/>
                              <a:gd name="connsiteY16" fmla="*/ 1243005 h 1507976"/>
                              <a:gd name="connsiteX17" fmla="*/ 667870 w 1613184"/>
                              <a:gd name="connsiteY17" fmla="*/ 1439393 h 1507976"/>
                              <a:gd name="connsiteX18" fmla="*/ 860750 w 1613184"/>
                              <a:gd name="connsiteY18" fmla="*/ 1439393 h 1507976"/>
                              <a:gd name="connsiteX19" fmla="*/ 860750 w 1613184"/>
                              <a:gd name="connsiteY19" fmla="*/ 1243005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1613184" h="1507976">
                                <a:moveTo>
                                  <a:pt x="1432379" y="667870"/>
                                </a:moveTo>
                                <a:lnTo>
                                  <a:pt x="1537586" y="285615"/>
                                </a:lnTo>
                                <a:lnTo>
                                  <a:pt x="1243005" y="285615"/>
                                </a:lnTo>
                                <a:lnTo>
                                  <a:pt x="1243005" y="96241"/>
                                </a:lnTo>
                                <a:lnTo>
                                  <a:pt x="1050124" y="96241"/>
                                </a:lnTo>
                                <a:lnTo>
                                  <a:pt x="860750" y="285615"/>
                                </a:lnTo>
                                <a:lnTo>
                                  <a:pt x="667870" y="285615"/>
                                </a:lnTo>
                                <a:lnTo>
                                  <a:pt x="667870" y="96241"/>
                                </a:lnTo>
                                <a:lnTo>
                                  <a:pt x="474989" y="96241"/>
                                </a:lnTo>
                                <a:lnTo>
                                  <a:pt x="289122" y="285615"/>
                                </a:lnTo>
                                <a:lnTo>
                                  <a:pt x="96241" y="285615"/>
                                </a:lnTo>
                                <a:lnTo>
                                  <a:pt x="96241" y="860750"/>
                                </a:lnTo>
                                <a:lnTo>
                                  <a:pt x="289122" y="860750"/>
                                </a:lnTo>
                                <a:lnTo>
                                  <a:pt x="289122" y="1053631"/>
                                </a:lnTo>
                                <a:lnTo>
                                  <a:pt x="474989" y="1053631"/>
                                </a:lnTo>
                                <a:lnTo>
                                  <a:pt x="474989" y="1243005"/>
                                </a:lnTo>
                                <a:lnTo>
                                  <a:pt x="667870" y="1243005"/>
                                </a:lnTo>
                                <a:lnTo>
                                  <a:pt x="667870" y="1439393"/>
                                </a:lnTo>
                                <a:lnTo>
                                  <a:pt x="860750" y="1439393"/>
                                </a:lnTo>
                                <a:lnTo>
                                  <a:pt x="860750" y="12430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" name="Forma libre: Forma 40">
                          <a:extLst>
                            <a:ext uri="{FF2B5EF4-FFF2-40B4-BE49-F238E27FC236}">
                              <a16:creationId xmlns:a16="http://schemas.microsoft.com/office/drawing/2014/main" id="{4F9B0F8C-CD0A-42F7-8994-A3F68A67073A}"/>
                            </a:ext>
                          </a:extLst>
                        </wps:cNvPr>
                        <wps:cNvSpPr/>
                        <wps:spPr>
                          <a:xfrm>
                            <a:off x="4912386" y="6376841"/>
                            <a:ext cx="1507977" cy="1507977"/>
                          </a:xfrm>
                          <a:custGeom>
                            <a:avLst/>
                            <a:gdLst>
                              <a:gd name="connsiteX0" fmla="*/ 1435886 w 1507976"/>
                              <a:gd name="connsiteY0" fmla="*/ 289122 h 1507976"/>
                              <a:gd name="connsiteX1" fmla="*/ 1435886 w 1507976"/>
                              <a:gd name="connsiteY1" fmla="*/ 864257 h 1507976"/>
                              <a:gd name="connsiteX2" fmla="*/ 1243005 w 1507976"/>
                              <a:gd name="connsiteY2" fmla="*/ 864257 h 1507976"/>
                              <a:gd name="connsiteX3" fmla="*/ 1243005 w 1507976"/>
                              <a:gd name="connsiteY3" fmla="*/ 289122 h 1507976"/>
                              <a:gd name="connsiteX4" fmla="*/ 1435886 w 1507976"/>
                              <a:gd name="connsiteY4" fmla="*/ 289122 h 1507976"/>
                              <a:gd name="connsiteX5" fmla="*/ 1053631 w 1507976"/>
                              <a:gd name="connsiteY5" fmla="*/ 1053631 h 1507976"/>
                              <a:gd name="connsiteX6" fmla="*/ 1246512 w 1507976"/>
                              <a:gd name="connsiteY6" fmla="*/ 1053631 h 1507976"/>
                              <a:gd name="connsiteX7" fmla="*/ 1246512 w 1507976"/>
                              <a:gd name="connsiteY7" fmla="*/ 860750 h 1507976"/>
                              <a:gd name="connsiteX8" fmla="*/ 1053631 w 1507976"/>
                              <a:gd name="connsiteY8" fmla="*/ 860750 h 1507976"/>
                              <a:gd name="connsiteX9" fmla="*/ 1053631 w 1507976"/>
                              <a:gd name="connsiteY9" fmla="*/ 1053631 h 1507976"/>
                              <a:gd name="connsiteX10" fmla="*/ 1243005 w 1507976"/>
                              <a:gd name="connsiteY10" fmla="*/ 289122 h 1507976"/>
                              <a:gd name="connsiteX11" fmla="*/ 1243005 w 1507976"/>
                              <a:gd name="connsiteY11" fmla="*/ 96241 h 1507976"/>
                              <a:gd name="connsiteX12" fmla="*/ 860750 w 1507976"/>
                              <a:gd name="connsiteY12" fmla="*/ 96241 h 1507976"/>
                              <a:gd name="connsiteX13" fmla="*/ 860750 w 1507976"/>
                              <a:gd name="connsiteY13" fmla="*/ 289122 h 1507976"/>
                              <a:gd name="connsiteX14" fmla="*/ 1243005 w 1507976"/>
                              <a:gd name="connsiteY14" fmla="*/ 289122 h 1507976"/>
                              <a:gd name="connsiteX15" fmla="*/ 860750 w 1507976"/>
                              <a:gd name="connsiteY15" fmla="*/ 1246512 h 1507976"/>
                              <a:gd name="connsiteX16" fmla="*/ 1053631 w 1507976"/>
                              <a:gd name="connsiteY16" fmla="*/ 1246512 h 1507976"/>
                              <a:gd name="connsiteX17" fmla="*/ 1053631 w 1507976"/>
                              <a:gd name="connsiteY17" fmla="*/ 1053631 h 1507976"/>
                              <a:gd name="connsiteX18" fmla="*/ 860750 w 1507976"/>
                              <a:gd name="connsiteY18" fmla="*/ 1053631 h 1507976"/>
                              <a:gd name="connsiteX19" fmla="*/ 860750 w 1507976"/>
                              <a:gd name="connsiteY19" fmla="*/ 1246512 h 1507976"/>
                              <a:gd name="connsiteX20" fmla="*/ 671376 w 1507976"/>
                              <a:gd name="connsiteY20" fmla="*/ 1435886 h 1507976"/>
                              <a:gd name="connsiteX21" fmla="*/ 864257 w 1507976"/>
                              <a:gd name="connsiteY21" fmla="*/ 1435886 h 1507976"/>
                              <a:gd name="connsiteX22" fmla="*/ 864257 w 1507976"/>
                              <a:gd name="connsiteY22" fmla="*/ 1243005 h 1507976"/>
                              <a:gd name="connsiteX23" fmla="*/ 671376 w 1507976"/>
                              <a:gd name="connsiteY23" fmla="*/ 1243005 h 1507976"/>
                              <a:gd name="connsiteX24" fmla="*/ 671376 w 1507976"/>
                              <a:gd name="connsiteY24" fmla="*/ 1435886 h 1507976"/>
                              <a:gd name="connsiteX25" fmla="*/ 860750 w 1507976"/>
                              <a:gd name="connsiteY25" fmla="*/ 478496 h 1507976"/>
                              <a:gd name="connsiteX26" fmla="*/ 860750 w 1507976"/>
                              <a:gd name="connsiteY26" fmla="*/ 289122 h 1507976"/>
                              <a:gd name="connsiteX27" fmla="*/ 667870 w 1507976"/>
                              <a:gd name="connsiteY27" fmla="*/ 289122 h 1507976"/>
                              <a:gd name="connsiteX28" fmla="*/ 667870 w 1507976"/>
                              <a:gd name="connsiteY28" fmla="*/ 482003 h 1507976"/>
                              <a:gd name="connsiteX29" fmla="*/ 860750 w 1507976"/>
                              <a:gd name="connsiteY29" fmla="*/ 482003 h 1507976"/>
                              <a:gd name="connsiteX30" fmla="*/ 478496 w 1507976"/>
                              <a:gd name="connsiteY30" fmla="*/ 1053631 h 1507976"/>
                              <a:gd name="connsiteX31" fmla="*/ 478496 w 1507976"/>
                              <a:gd name="connsiteY31" fmla="*/ 1246512 h 1507976"/>
                              <a:gd name="connsiteX32" fmla="*/ 671376 w 1507976"/>
                              <a:gd name="connsiteY32" fmla="*/ 1246512 h 1507976"/>
                              <a:gd name="connsiteX33" fmla="*/ 671376 w 1507976"/>
                              <a:gd name="connsiteY33" fmla="*/ 1053631 h 1507976"/>
                              <a:gd name="connsiteX34" fmla="*/ 478496 w 1507976"/>
                              <a:gd name="connsiteY34" fmla="*/ 1053631 h 1507976"/>
                              <a:gd name="connsiteX35" fmla="*/ 671376 w 1507976"/>
                              <a:gd name="connsiteY35" fmla="*/ 289122 h 1507976"/>
                              <a:gd name="connsiteX36" fmla="*/ 671376 w 1507976"/>
                              <a:gd name="connsiteY36" fmla="*/ 96241 h 1507976"/>
                              <a:gd name="connsiteX37" fmla="*/ 285615 w 1507976"/>
                              <a:gd name="connsiteY37" fmla="*/ 96241 h 1507976"/>
                              <a:gd name="connsiteX38" fmla="*/ 285615 w 1507976"/>
                              <a:gd name="connsiteY38" fmla="*/ 289122 h 1507976"/>
                              <a:gd name="connsiteX39" fmla="*/ 671376 w 1507976"/>
                              <a:gd name="connsiteY39" fmla="*/ 289122 h 1507976"/>
                              <a:gd name="connsiteX40" fmla="*/ 285615 w 1507976"/>
                              <a:gd name="connsiteY40" fmla="*/ 860750 h 1507976"/>
                              <a:gd name="connsiteX41" fmla="*/ 285615 w 1507976"/>
                              <a:gd name="connsiteY41" fmla="*/ 1053631 h 1507976"/>
                              <a:gd name="connsiteX42" fmla="*/ 478496 w 1507976"/>
                              <a:gd name="connsiteY42" fmla="*/ 1053631 h 1507976"/>
                              <a:gd name="connsiteX43" fmla="*/ 478496 w 1507976"/>
                              <a:gd name="connsiteY43" fmla="*/ 860750 h 1507976"/>
                              <a:gd name="connsiteX44" fmla="*/ 285615 w 1507976"/>
                              <a:gd name="connsiteY44" fmla="*/ 860750 h 1507976"/>
                              <a:gd name="connsiteX45" fmla="*/ 285615 w 1507976"/>
                              <a:gd name="connsiteY45" fmla="*/ 289122 h 1507976"/>
                              <a:gd name="connsiteX46" fmla="*/ 96241 w 1507976"/>
                              <a:gd name="connsiteY46" fmla="*/ 289122 h 1507976"/>
                              <a:gd name="connsiteX47" fmla="*/ 96241 w 1507976"/>
                              <a:gd name="connsiteY47" fmla="*/ 864257 h 1507976"/>
                              <a:gd name="connsiteX48" fmla="*/ 289122 w 1507976"/>
                              <a:gd name="connsiteY48" fmla="*/ 864257 h 1507976"/>
                              <a:gd name="connsiteX49" fmla="*/ 289122 w 1507976"/>
                              <a:gd name="connsiteY49" fmla="*/ 289122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</a:cxnLst>
                            <a:rect l="l" t="t" r="r" b="b"/>
                            <a:pathLst>
                              <a:path w="1507976" h="1507976">
                                <a:moveTo>
                                  <a:pt x="1435886" y="289122"/>
                                </a:moveTo>
                                <a:lnTo>
                                  <a:pt x="1435886" y="864257"/>
                                </a:lnTo>
                                <a:lnTo>
                                  <a:pt x="1243005" y="864257"/>
                                </a:lnTo>
                                <a:lnTo>
                                  <a:pt x="1243005" y="289122"/>
                                </a:lnTo>
                                <a:lnTo>
                                  <a:pt x="1435886" y="289122"/>
                                </a:lnTo>
                                <a:close/>
                                <a:moveTo>
                                  <a:pt x="1053631" y="1053631"/>
                                </a:moveTo>
                                <a:lnTo>
                                  <a:pt x="1246512" y="1053631"/>
                                </a:lnTo>
                                <a:lnTo>
                                  <a:pt x="1246512" y="860750"/>
                                </a:lnTo>
                                <a:lnTo>
                                  <a:pt x="1053631" y="860750"/>
                                </a:lnTo>
                                <a:lnTo>
                                  <a:pt x="1053631" y="1053631"/>
                                </a:lnTo>
                                <a:close/>
                                <a:moveTo>
                                  <a:pt x="1243005" y="289122"/>
                                </a:moveTo>
                                <a:lnTo>
                                  <a:pt x="1243005" y="96241"/>
                                </a:lnTo>
                                <a:lnTo>
                                  <a:pt x="860750" y="96241"/>
                                </a:lnTo>
                                <a:lnTo>
                                  <a:pt x="860750" y="289122"/>
                                </a:lnTo>
                                <a:lnTo>
                                  <a:pt x="1243005" y="289122"/>
                                </a:lnTo>
                                <a:close/>
                                <a:moveTo>
                                  <a:pt x="860750" y="1246512"/>
                                </a:moveTo>
                                <a:lnTo>
                                  <a:pt x="1053631" y="1246512"/>
                                </a:lnTo>
                                <a:lnTo>
                                  <a:pt x="1053631" y="1053631"/>
                                </a:lnTo>
                                <a:lnTo>
                                  <a:pt x="860750" y="1053631"/>
                                </a:lnTo>
                                <a:lnTo>
                                  <a:pt x="860750" y="1246512"/>
                                </a:lnTo>
                                <a:close/>
                                <a:moveTo>
                                  <a:pt x="671376" y="1435886"/>
                                </a:moveTo>
                                <a:lnTo>
                                  <a:pt x="864257" y="1435886"/>
                                </a:lnTo>
                                <a:lnTo>
                                  <a:pt x="864257" y="1243005"/>
                                </a:lnTo>
                                <a:lnTo>
                                  <a:pt x="671376" y="1243005"/>
                                </a:lnTo>
                                <a:lnTo>
                                  <a:pt x="671376" y="1435886"/>
                                </a:lnTo>
                                <a:close/>
                                <a:moveTo>
                                  <a:pt x="860750" y="478496"/>
                                </a:moveTo>
                                <a:lnTo>
                                  <a:pt x="860750" y="289122"/>
                                </a:lnTo>
                                <a:lnTo>
                                  <a:pt x="667870" y="289122"/>
                                </a:lnTo>
                                <a:lnTo>
                                  <a:pt x="667870" y="482003"/>
                                </a:lnTo>
                                <a:lnTo>
                                  <a:pt x="860750" y="482003"/>
                                </a:lnTo>
                                <a:close/>
                                <a:moveTo>
                                  <a:pt x="478496" y="1053631"/>
                                </a:moveTo>
                                <a:lnTo>
                                  <a:pt x="478496" y="1246512"/>
                                </a:lnTo>
                                <a:lnTo>
                                  <a:pt x="671376" y="1246512"/>
                                </a:lnTo>
                                <a:lnTo>
                                  <a:pt x="671376" y="1053631"/>
                                </a:lnTo>
                                <a:lnTo>
                                  <a:pt x="478496" y="1053631"/>
                                </a:lnTo>
                                <a:close/>
                                <a:moveTo>
                                  <a:pt x="671376" y="289122"/>
                                </a:moveTo>
                                <a:lnTo>
                                  <a:pt x="671376" y="96241"/>
                                </a:lnTo>
                                <a:lnTo>
                                  <a:pt x="285615" y="96241"/>
                                </a:lnTo>
                                <a:lnTo>
                                  <a:pt x="285615" y="289122"/>
                                </a:lnTo>
                                <a:lnTo>
                                  <a:pt x="671376" y="289122"/>
                                </a:lnTo>
                                <a:close/>
                                <a:moveTo>
                                  <a:pt x="285615" y="860750"/>
                                </a:moveTo>
                                <a:lnTo>
                                  <a:pt x="285615" y="1053631"/>
                                </a:lnTo>
                                <a:lnTo>
                                  <a:pt x="478496" y="1053631"/>
                                </a:lnTo>
                                <a:lnTo>
                                  <a:pt x="478496" y="860750"/>
                                </a:lnTo>
                                <a:lnTo>
                                  <a:pt x="285615" y="860750"/>
                                </a:lnTo>
                                <a:close/>
                                <a:moveTo>
                                  <a:pt x="285615" y="289122"/>
                                </a:moveTo>
                                <a:lnTo>
                                  <a:pt x="96241" y="289122"/>
                                </a:lnTo>
                                <a:lnTo>
                                  <a:pt x="96241" y="864257"/>
                                </a:lnTo>
                                <a:lnTo>
                                  <a:pt x="289122" y="864257"/>
                                </a:lnTo>
                                <a:lnTo>
                                  <a:pt x="289122" y="289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5" name="Rectángulo 15">
                        <a:extLst>
                          <a:ext uri="{FF2B5EF4-FFF2-40B4-BE49-F238E27FC236}">
                            <a16:creationId xmlns:a16="http://schemas.microsoft.com/office/drawing/2014/main" id="{D5CD8EDA-B1AC-4018-86E4-46DAE46F598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493934" y="5918200"/>
                          <a:ext cx="117755" cy="11775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6" name="Grupo 16">
                        <a:extLst>
                          <a:ext uri="{FF2B5EF4-FFF2-40B4-BE49-F238E27FC236}">
                            <a16:creationId xmlns:a16="http://schemas.microsoft.com/office/drawing/2014/main" id="{39089064-A31F-424F-9FF3-9FB205E2818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318000" y="8212667"/>
                          <a:ext cx="241301" cy="241326"/>
                          <a:chOff x="4568115" y="8456096"/>
                          <a:chExt cx="482550" cy="482600"/>
                        </a:xfrm>
                      </wpg:grpSpPr>
                      <wps:wsp>
                        <wps:cNvPr id="17" name="Rectángulo 17">
                          <a:extLst>
                            <a:ext uri="{FF2B5EF4-FFF2-40B4-BE49-F238E27FC236}">
                              <a16:creationId xmlns:a16="http://schemas.microsoft.com/office/drawing/2014/main" id="{C19C6764-E7B9-41E9-B2D5-98D857210462}"/>
                            </a:ext>
                          </a:extLst>
                        </wps:cNvPr>
                        <wps:cNvSpPr/>
                        <wps:spPr>
                          <a:xfrm>
                            <a:off x="4809365" y="8456096"/>
                            <a:ext cx="241300" cy="24130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6"/>
                              </a:gs>
                              <a:gs pos="100000">
                                <a:schemeClr val="accent4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Rectángulo 18">
                          <a:extLst>
                            <a:ext uri="{FF2B5EF4-FFF2-40B4-BE49-F238E27FC236}">
                              <a16:creationId xmlns:a16="http://schemas.microsoft.com/office/drawing/2014/main" id="{38B69A92-B19C-4F16-AF90-67AB370E1A80}"/>
                            </a:ext>
                          </a:extLst>
                        </wps:cNvPr>
                        <wps:cNvSpPr/>
                        <wps:spPr>
                          <a:xfrm>
                            <a:off x="4568115" y="8697396"/>
                            <a:ext cx="241300" cy="2413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937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6D17277E" id="Grupo 1" o:spid="_x0000_s1026" style="position:absolute;margin-left:0;margin-top:0;width:573.9pt;height:753.65pt;z-index:251650048;mso-width-percent:937;mso-height-percent:952;mso-position-horizontal:center;mso-position-horizontal-relative:page;mso-position-vertical:center;mso-position-vertical-relative:page;mso-width-percent:937;mso-height-percent:952" coordsize="72883,9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">
              <v:rect id="Rectángulo 5" o:spid="_x0000_s1027" style="position:absolute;left:36576;width:36307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" fillcolor="#008bce [3206]" stroked="f" strokeweight="1pt"/>
              <v:rect id="Rectángulo 6" o:spid="_x0000_s1028" style="position:absolute;width:36449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" fillcolor="#ed1c24 [3208]" stroked="f" strokeweight="1pt"/>
              <v:group id="Grupo 7" o:spid="_x0000_s1029" alt="Corazón de pixeles" style="position:absolute;left:44788;top:13462;width:20538;height:20580" coordorigin="47230,15888" coordsize="1697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o:lock v:ext="edit" aspectratio="t"/>
                <v:shape id="Forma libre: Forma 62" o:spid="_x0000_s1030" style="position:absolute;left:47230;top:15888;width:1753;height:1753;visibility:visible;mso-wrap-style:square;v-text-anchor:middle" coordsize="175346,17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" path="" fillcolor="black" stroked="f" strokeweight=".96814mm">
                  <v:stroke joinstyle="miter"/>
                  <v:path arrowok="t"/>
                </v:shape>
                <v:shape id="Forma libre: Forma 63" o:spid="_x0000_s1031" style="position:absolute;left:47230;top:17817;width:16131;height:15079;visibility:visible;mso-wrap-style:square;v-text-anchor:middle" coordsize="1613184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" path="m1432379,667870l1537586,285615r-294581,l1243005,96241r-192881,l860750,285615r-192880,l667870,96241r-192881,l289122,285615r-192881,l96241,860750r192881,l289122,1053631r185867,l474989,1243005r192881,l667870,1439393r192880,l860750,1243005,1432379,667870xe" fillcolor="#e5018c [3204]" stroked="f" strokeweight=".96814mm">
                  <v:stroke joinstyle="miter"/>
                  <v:path arrowok="t" o:connecttype="custom" o:connectlocs="1432379,667870;1537586,285615;1243005,285615;1243005,96241;1050124,96241;860750,285615;667870,285615;667870,96241;474989,96241;289122,285615;96241,285615;96241,860751;289122,860751;289122,1053632;474989,1053632;474989,1243006;667870,1243006;667870,1439394;860750,1439394;860750,1243006" o:connectangles="0,0,0,0,0,0,0,0,0,0,0,0,0,0,0,0,0,0,0,0"/>
                </v:shape>
                <v:shape id="Forma libre: Forma 64" o:spid="_x0000_s1032" style="position:absolute;left:49123;top:15888;width:15080;height:15080;visibility:visible;mso-wrap-style:square;v-text-anchor:middle" coordsize="1507976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" path="m1435886,289122r,575135l1243005,864257r,-575135l1435886,289122xm1053631,1053631r192881,l1246512,860750r-192881,l1053631,1053631xm1243005,289122r,-192881l860750,96241r,192881l1243005,289122xm860750,1246512r192881,l1053631,1053631r-192881,l860750,1246512xm671376,1435886r192881,l864257,1243005r-192881,l671376,1435886xm860750,478496r,-189374l667870,289122r,192881l860750,482003r,-3507xm478496,1053631r,192881l671376,1246512r,-192881l478496,1053631xm671376,289122r,-192881l285615,96241r,192881l671376,289122xm285615,860750r,192881l478496,1053631r,-192881l285615,860750xm285615,289122r-189374,l96241,864257r192881,l289122,289122r-3507,xe" fillcolor="#fce600 [3205]" stroked="f" strokeweight=".96814mm">
                  <v:stroke joinstyle="miter"/>
                  <v:path arrowok="t" o:connecttype="custom" o:connectlocs="1435887,289122;1435887,864258;1243006,864258;1243006,289122;1435887,289122;1053632,1053632;1246513,1053632;1246513,860751;1053632,860751;1053632,1053632;1243006,289122;1243006,96241;860751,96241;860751,289122;1243006,289122;860751,1246513;1053632,1246513;1053632,1053632;860751,1053632;860751,1246513;671376,1435887;864258,1435887;864258,1243006;671376,1243006;671376,1435887;860751,478496;860751,289122;667870,289122;667870,482003;860751,482003;478496,1053632;478496,1246513;671376,1246513;671376,1053632;478496,1053632;671376,289122;671376,96241;285615,96241;285615,289122;671376,289122;285615,860751;285615,1053632;478496,1053632;478496,860751;285615,860751;285615,289122;96241,289122;96241,864258;289122,864258;289122,289122" o:connectangles="0,0,0,0,0,0,0,0,0,0,0,0,0,0,0,0,0,0,0,0,0,0,0,0,0,0,0,0,0,0,0,0,0,0,0,0,0,0,0,0,0,0,0,0,0,0,0,0,0,0"/>
                </v:shape>
              </v:group>
              <v:rect id="Rectángulo 9" o:spid="_x0000_s1033" style="position:absolute;left:64939;top:11260;width:1177;height:11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" fillcolor="#ed1c24 [3208]" stroked="f" strokeweight="1pt"/>
              <v:group id="Grupo 10" o:spid="_x0000_s1034" style="position:absolute;left:43180;top:34205;width:2413;height:2413" coordorigin="45681,36680" coordsize="482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Rectángulo 41" o:spid="_x0000_s1035" style="position:absolute;left:48093;top:36680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" fillcolor="#54c2ba [3209]" stroked="f" strokeweight="1pt">
                  <v:fill color2="#d069a9 [3207]" focus="100%" type="gradient"/>
                </v:rect>
                <v:rect id="Rectángulo 42" o:spid="_x0000_s1036" style="position:absolute;left:45681;top:39093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" fillcolor="#fce600 [3205]" stroked="f" strokeweight="1pt"/>
              </v:group>
              <v:rect id="Rectángulo 11" o:spid="_x0000_s1037" style="position:absolute;left:36576;top:47836;width:36307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" fillcolor="#008bce [3206]" stroked="f" strokeweight="1pt"/>
              <v:rect id="Rectángulo 12" o:spid="_x0000_s1038" style="position:absolute;top:47836;width:36449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" fillcolor="#ed1c24 [3208]" stroked="f" strokeweight="1pt"/>
              <v:group id="Grupo 13" o:spid="_x0000_s1039" alt="Corazón de pixeles" style="position:absolute;left:44788;top:61298;width:20538;height:20581" coordorigin="47230,63768" coordsize="1697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<o:lock v:ext="edit" aspectratio="t"/>
                <v:shape id="Forma libre: Forma 38" o:spid="_x0000_s1040" style="position:absolute;left:47230;top:63768;width:1753;height:1753;visibility:visible;mso-wrap-style:square;v-text-anchor:middle" coordsize="175346,17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" path="" fillcolor="black" stroked="f" strokeweight=".96814mm">
                  <v:stroke joinstyle="miter"/>
                  <v:path arrowok="t"/>
                </v:shape>
                <v:shape id="Forma libre: Forma 39" o:spid="_x0000_s1041" style="position:absolute;left:47230;top:65697;width:16131;height:15079;visibility:visible;mso-wrap-style:square;v-text-anchor:middle" coordsize="1613184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" path="m1432379,667870l1537586,285615r-294581,l1243005,96241r-192881,l860750,285615r-192880,l667870,96241r-192881,l289122,285615r-192881,l96241,860750r192881,l289122,1053631r185867,l474989,1243005r192881,l667870,1439393r192880,l860750,1243005,1432379,667870xe" fillcolor="#e5018c [3204]" stroked="f" strokeweight=".96814mm">
                  <v:stroke joinstyle="miter"/>
                  <v:path arrowok="t" o:connecttype="custom" o:connectlocs="1432379,667870;1537586,285615;1243005,285615;1243005,96241;1050124,96241;860750,285615;667870,285615;667870,96241;474989,96241;289122,285615;96241,285615;96241,860751;289122,860751;289122,1053632;474989,1053632;474989,1243006;667870,1243006;667870,1439394;860750,1439394;860750,1243006" o:connectangles="0,0,0,0,0,0,0,0,0,0,0,0,0,0,0,0,0,0,0,0"/>
                </v:shape>
                <v:shape id="Forma libre: Forma 40" o:spid="_x0000_s1042" style="position:absolute;left:49123;top:63768;width:15080;height:15080;visibility:visible;mso-wrap-style:square;v-text-anchor:middle" coordsize="1507976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" path="m1435886,289122r,575135l1243005,864257r,-575135l1435886,289122xm1053631,1053631r192881,l1246512,860750r-192881,l1053631,1053631xm1243005,289122r,-192881l860750,96241r,192881l1243005,289122xm860750,1246512r192881,l1053631,1053631r-192881,l860750,1246512xm671376,1435886r192881,l864257,1243005r-192881,l671376,1435886xm860750,478496r,-189374l667870,289122r,192881l860750,482003r,-3507xm478496,1053631r,192881l671376,1246512r,-192881l478496,1053631xm671376,289122r,-192881l285615,96241r,192881l671376,289122xm285615,860750r,192881l478496,1053631r,-192881l285615,860750xm285615,289122r-189374,l96241,864257r192881,l289122,289122r-3507,xe" fillcolor="#fce600 [3205]" stroked="f" strokeweight=".96814mm">
                  <v:stroke joinstyle="miter"/>
                  <v:path arrowok="t" o:connecttype="custom" o:connectlocs="1435887,289122;1435887,864258;1243006,864258;1243006,289122;1435887,289122;1053632,1053632;1246513,1053632;1246513,860751;1053632,860751;1053632,1053632;1243006,289122;1243006,96241;860751,96241;860751,289122;1243006,289122;860751,1246513;1053632,1246513;1053632,1053632;860751,1053632;860751,1246513;671376,1435887;864258,1435887;864258,1243006;671376,1243006;671376,1435887;860751,478496;860751,289122;667870,289122;667870,482003;860751,482003;478496,1053632;478496,1246513;671376,1246513;671376,1053632;478496,1053632;671376,289122;671376,96241;285615,96241;285615,289122;671376,289122;285615,860751;285615,1053632;478496,1053632;478496,860751;285615,860751;285615,289122;96241,289122;96241,864258;289122,864258;289122,289122" o:connectangles="0,0,0,0,0,0,0,0,0,0,0,0,0,0,0,0,0,0,0,0,0,0,0,0,0,0,0,0,0,0,0,0,0,0,0,0,0,0,0,0,0,0,0,0,0,0,0,0,0,0"/>
                </v:shape>
              </v:group>
              <v:rect id="Rectángulo 15" o:spid="_x0000_s1043" style="position:absolute;left:64939;top:59182;width:1177;height:1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" fillcolor="#ed1c24 [3208]" stroked="f" strokeweight="1pt"/>
              <v:group id="Grupo 16" o:spid="_x0000_s1044" style="position:absolute;left:43180;top:82126;width:2413;height:2413" coordorigin="45681,84560" coordsize="482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<v:rect id="Rectángulo 17" o:spid="_x0000_s1045" style="position:absolute;left:48093;top:84560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" fillcolor="#54c2ba [3209]" stroked="f" strokeweight="1pt">
                  <v:fill color2="#d069a9 [3207]" focus="100%" type="gradient"/>
                </v:rect>
                <v:rect id="Rectángulo 18" o:spid="_x0000_s1046" style="position:absolute;left:45681;top:86973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" fillcolor="#fce600 [3205]" stroked="f" strokeweight="1pt"/>
              </v:group>
              <w10:wrap anchorx="page" anchory="page"/>
            </v:group>
          </w:pict>
        </mc:Fallback>
      </mc:AlternateContent>
    </w:r>
    <w:r w:rsidR="00646EEE">
      <w:rPr>
        <w:noProof/>
        <w:lang w:val="es-MX" w:bidi="es-MX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3DE400BF" wp14:editId="0A75EAB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65" name="Grupo 6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2" name="Conector recto 2" descr="Pliegue central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" name="Conector recto 3" descr="Pliegue central">
                        <a:extLst>
                          <a:ext uri="{FF2B5EF4-FFF2-40B4-BE49-F238E27FC236}">
                            <a16:creationId xmlns:a16="http://schemas.microsoft.com/office/drawing/2014/main" id="{6A8BB78A-713F-4A0E-912E-A6FBDD321780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00C18BBC" id="Grupo 65" o:spid="_x0000_s1026" style="position:absolute;margin-left:0;margin-top:0;width:612pt;height:11in;z-index:251663360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">
              <v:line id="Conector recto 2" o:spid="_x0000_s1027" alt="Pliegue central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" strokecolor="#f2f2f2 [3052]" strokeweight=".5pt">
                <v:stroke joinstyle="miter"/>
              </v:line>
              <v:line id="Conector recto 3" o:spid="_x0000_s1028" alt="Pliegue central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szAyMLI0NTc3NjdV0lEKTi0uzszPAykwrgUAg5YGsiwAAAA="/>
  </w:docVars>
  <w:rsids>
    <w:rsidRoot w:val="00E43BE2"/>
    <w:rsid w:val="0007144C"/>
    <w:rsid w:val="00113293"/>
    <w:rsid w:val="001F3526"/>
    <w:rsid w:val="002206CE"/>
    <w:rsid w:val="00246D0A"/>
    <w:rsid w:val="00280B6D"/>
    <w:rsid w:val="00461469"/>
    <w:rsid w:val="005A20B8"/>
    <w:rsid w:val="00646EEE"/>
    <w:rsid w:val="006E5C2A"/>
    <w:rsid w:val="008C4E4F"/>
    <w:rsid w:val="0090686A"/>
    <w:rsid w:val="00910AC7"/>
    <w:rsid w:val="00A25D22"/>
    <w:rsid w:val="00BA6A03"/>
    <w:rsid w:val="00BC2FD8"/>
    <w:rsid w:val="00E43BE2"/>
    <w:rsid w:val="00F00FEA"/>
    <w:rsid w:val="00F7448D"/>
    <w:rsid w:val="00F95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6A50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294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E4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646EEE"/>
  </w:style>
  <w:style w:type="paragraph" w:styleId="Piedepgina">
    <w:name w:val="footer"/>
    <w:basedOn w:val="Normal"/>
    <w:link w:val="PiedepginaCar"/>
    <w:uiPriority w:val="99"/>
    <w:semiHidden/>
    <w:rsid w:val="00E4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646EEE"/>
  </w:style>
  <w:style w:type="paragraph" w:styleId="NormalWeb">
    <w:name w:val="Normal (Web)"/>
    <w:basedOn w:val="Normal"/>
    <w:uiPriority w:val="99"/>
    <w:semiHidden/>
    <w:unhideWhenUsed/>
    <w:rsid w:val="00E43BE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ensajeinterior">
    <w:name w:val="Mensaje interior"/>
    <w:basedOn w:val="NormalWeb"/>
    <w:qFormat/>
    <w:rsid w:val="00F95294"/>
    <w:pPr>
      <w:shd w:val="clear" w:color="auto" w:fill="000000" w:themeFill="text1"/>
      <w:spacing w:before="0" w:beforeAutospacing="0" w:after="0" w:afterAutospacing="0"/>
    </w:pPr>
    <w:rPr>
      <w:rFonts w:asciiTheme="minorHAnsi" w:hAnsiTheme="minorHAnsi" w:cs="Courier New"/>
      <w:caps/>
      <w:color w:val="FFFFFF" w:themeColor="background1"/>
      <w:spacing w:val="-10"/>
      <w:kern w:val="24"/>
      <w:sz w:val="56"/>
      <w:szCs w:val="56"/>
    </w:rPr>
  </w:style>
  <w:style w:type="table" w:styleId="Tablaconcuadrcula">
    <w:name w:val="Table Grid"/>
    <w:basedOn w:val="Tablanormal"/>
    <w:uiPriority w:val="39"/>
    <w:rsid w:val="00646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646EEE"/>
    <w:rPr>
      <w:color w:val="808080"/>
    </w:rPr>
  </w:style>
  <w:style w:type="character" w:styleId="nfasis">
    <w:name w:val="Emphasis"/>
    <w:uiPriority w:val="20"/>
    <w:qFormat/>
    <w:rsid w:val="00646EEE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50708AB230B43FEA3207C737A85B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AA10E-43FD-4CEB-8CCC-9E1889A2D362}"/>
      </w:docPartPr>
      <w:docPartBody>
        <w:p w:rsidR="00732F54" w:rsidRDefault="009D11CA">
          <w:r w:rsidRPr="00BC2FD8">
            <w:rPr>
              <w:lang w:val="es-MX" w:bidi="es-MX"/>
            </w:rPr>
            <w:t>Cada</w:t>
          </w:r>
        </w:p>
      </w:docPartBody>
    </w:docPart>
    <w:docPart>
      <w:docPartPr>
        <w:name w:val="1DFAEFB107B74256B348B40114E7B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4B365-3F80-4EFF-84D4-6E678FF17613}"/>
      </w:docPartPr>
      <w:docPartBody>
        <w:p w:rsidR="00732F54" w:rsidRDefault="009D11CA" w:rsidP="009D11CA">
          <w:pPr>
            <w:pStyle w:val="1DFAEFB107B74256B348B40114E7BF491"/>
          </w:pPr>
          <w:r w:rsidRPr="00BC2FD8">
            <w:rPr>
              <w:rStyle w:val="nfasis"/>
              <w:lang w:val="es-MX" w:bidi="es-MX"/>
            </w:rPr>
            <w:t>píxel</w:t>
          </w:r>
        </w:p>
      </w:docPartBody>
    </w:docPart>
    <w:docPart>
      <w:docPartPr>
        <w:name w:val="88EF356DE10F426290E266B05AD33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DA7C2-8144-4CF7-B669-CE9E16D19D62}"/>
      </w:docPartPr>
      <w:docPartBody>
        <w:p w:rsidR="00732F54" w:rsidRDefault="009D11CA">
          <w:r w:rsidRPr="00BC2FD8">
            <w:rPr>
              <w:lang w:val="es-MX" w:bidi="es-MX"/>
            </w:rPr>
            <w:t>de mi corazón te pertenece</w:t>
          </w:r>
        </w:p>
      </w:docPartBody>
    </w:docPart>
    <w:docPart>
      <w:docPartPr>
        <w:name w:val="15D9F8163E59440082E31549F7AEB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A6C42-F08F-4419-967E-0DC28919D18D}"/>
      </w:docPartPr>
      <w:docPartBody>
        <w:p w:rsidR="00732F54" w:rsidRDefault="009D11CA" w:rsidP="00F968A6">
          <w:pPr>
            <w:pStyle w:val="15D9F8163E59440082E31549F7AEB35A"/>
          </w:pPr>
          <w:r w:rsidRPr="00BC2FD8">
            <w:rPr>
              <w:lang w:val="es-MX" w:bidi="es-MX"/>
            </w:rPr>
            <w:t>Cada</w:t>
          </w:r>
        </w:p>
      </w:docPartBody>
    </w:docPart>
    <w:docPart>
      <w:docPartPr>
        <w:name w:val="60CC1E0A6FBD4B079544D9FB892E2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80AC7-D76F-4189-9FC7-7BCD5A109FD0}"/>
      </w:docPartPr>
      <w:docPartBody>
        <w:p w:rsidR="00732F54" w:rsidRDefault="009D11CA" w:rsidP="009D11CA">
          <w:pPr>
            <w:pStyle w:val="60CC1E0A6FBD4B079544D9FB892E22531"/>
          </w:pPr>
          <w:r w:rsidRPr="00BC2FD8">
            <w:rPr>
              <w:rStyle w:val="nfasis"/>
              <w:lang w:val="es-MX" w:bidi="es-MX"/>
            </w:rPr>
            <w:t>píxel</w:t>
          </w:r>
        </w:p>
      </w:docPartBody>
    </w:docPart>
    <w:docPart>
      <w:docPartPr>
        <w:name w:val="4F81794088B248CBB60C435F067F6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B23A2-0404-4EBA-972D-0BB2F15C909E}"/>
      </w:docPartPr>
      <w:docPartBody>
        <w:p w:rsidR="00732F54" w:rsidRDefault="009D11CA" w:rsidP="00F968A6">
          <w:pPr>
            <w:pStyle w:val="4F81794088B248CBB60C435F067F6A3A"/>
          </w:pPr>
          <w:r w:rsidRPr="00BC2FD8">
            <w:rPr>
              <w:lang w:val="es-MX" w:bidi="es-MX"/>
            </w:rPr>
            <w:t>de mi corazón te pertene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µÈÏß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68A6"/>
    <w:rsid w:val="005F0AD9"/>
    <w:rsid w:val="00732F54"/>
    <w:rsid w:val="009D11CA"/>
    <w:rsid w:val="00B218BD"/>
    <w:rsid w:val="00F968A6"/>
    <w:rsid w:val="00FA1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8A6"/>
    <w:rPr>
      <w:rFonts w:cs="Times New Roman"/>
      <w:sz w:val="3276"/>
      <w:szCs w:val="327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9D11CA"/>
    <w:rPr>
      <w:color w:val="808080"/>
    </w:rPr>
  </w:style>
  <w:style w:type="character" w:styleId="nfasis">
    <w:name w:val="Emphasis"/>
    <w:uiPriority w:val="20"/>
    <w:qFormat/>
    <w:rsid w:val="009D11CA"/>
    <w:rPr>
      <w:b/>
    </w:rPr>
  </w:style>
  <w:style w:type="paragraph" w:customStyle="1" w:styleId="1DFAEFB107B74256B348B40114E7BF49">
    <w:name w:val="1DFAEFB107B74256B348B40114E7BF49"/>
    <w:rsid w:val="00F968A6"/>
    <w:pPr>
      <w:shd w:val="clear" w:color="auto" w:fill="000000" w:themeFill="text1"/>
      <w:spacing w:after="0" w:line="240" w:lineRule="auto"/>
    </w:pPr>
    <w:rPr>
      <w:rFonts w:ascii="Courier New" w:hAnsi="Courier New"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15D9F8163E59440082E31549F7AEB35A">
    <w:name w:val="15D9F8163E59440082E31549F7AEB35A"/>
    <w:rsid w:val="00F968A6"/>
  </w:style>
  <w:style w:type="paragraph" w:customStyle="1" w:styleId="60CC1E0A6FBD4B079544D9FB892E2253">
    <w:name w:val="60CC1E0A6FBD4B079544D9FB892E2253"/>
    <w:rsid w:val="00F968A6"/>
  </w:style>
  <w:style w:type="paragraph" w:customStyle="1" w:styleId="4F81794088B248CBB60C435F067F6A3A">
    <w:name w:val="4F81794088B248CBB60C435F067F6A3A"/>
    <w:rsid w:val="00F968A6"/>
  </w:style>
  <w:style w:type="paragraph" w:customStyle="1" w:styleId="1DFAEFB107B74256B348B40114E7BF491">
    <w:name w:val="1DFAEFB107B74256B348B40114E7BF491"/>
    <w:rsid w:val="009D11CA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60CC1E0A6FBD4B079544D9FB892E22531">
    <w:name w:val="60CC1E0A6FBD4B079544D9FB892E22531"/>
    <w:rsid w:val="009D11CA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Bright Roman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48">
      <a:majorFont>
        <a:latin typeface="Courier New"/>
        <a:ea typeface=""/>
        <a:cs typeface=""/>
      </a:majorFont>
      <a:minorFont>
        <a:latin typeface="Courier Ne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01A62B4B-9D65-4209-AEE2-C147BC26ED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42CE525E-809E-4442-AB7A-449C6032D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0C398B-CE6B-46E4-9358-21F3439A99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B06AC97-A896-4AEC-8C9D-022D24A3B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4</Words>
  <Characters>8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27T12:32:00Z</dcterms:created>
  <dcterms:modified xsi:type="dcterms:W3CDTF">2019-03-07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